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6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9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7.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54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98.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4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22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12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27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6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5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0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16:56:37Z</dcterms:created>
  <dcterms:modified xsi:type="dcterms:W3CDTF">2024-09-19T16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